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5C6F4C" w14:textId="4AF68D21" w:rsidR="00507ECC" w:rsidRPr="002C06B1" w:rsidRDefault="003D6DC4">
      <w:pPr>
        <w:pStyle w:val="Title"/>
        <w:contextualSpacing w:val="0"/>
        <w:jc w:val="center"/>
        <w:rPr>
          <w:rFonts w:ascii="Times New Roman" w:eastAsia="Times New Roman" w:hAnsi="Times New Roman" w:cs="Times New Roman"/>
          <w:sz w:val="40"/>
          <w:szCs w:val="32"/>
        </w:rPr>
      </w:pPr>
      <w:r w:rsidRPr="002C06B1">
        <w:rPr>
          <w:rFonts w:ascii="Times New Roman" w:eastAsia="Times New Roman" w:hAnsi="Times New Roman" w:cs="Times New Roman"/>
          <w:sz w:val="40"/>
          <w:szCs w:val="32"/>
        </w:rPr>
        <w:t>Week-</w:t>
      </w:r>
      <w:r w:rsidR="00955237">
        <w:rPr>
          <w:rFonts w:ascii="Times New Roman" w:eastAsia="Times New Roman" w:hAnsi="Times New Roman" w:cs="Times New Roman"/>
          <w:sz w:val="40"/>
          <w:szCs w:val="32"/>
        </w:rPr>
        <w:t>8</w:t>
      </w:r>
      <w:r w:rsidRPr="002C06B1">
        <w:rPr>
          <w:rFonts w:ascii="Times New Roman" w:eastAsia="Times New Roman" w:hAnsi="Times New Roman" w:cs="Times New Roman"/>
          <w:sz w:val="40"/>
          <w:szCs w:val="32"/>
        </w:rPr>
        <w:t xml:space="preserve"> Report</w:t>
      </w:r>
    </w:p>
    <w:p w14:paraId="0226A9EE" w14:textId="392CFE72" w:rsidR="00507ECC" w:rsidRDefault="003D6DC4">
      <w:pPr>
        <w:pStyle w:val="Title"/>
        <w:contextualSpacing w:val="0"/>
        <w:jc w:val="center"/>
        <w:rPr>
          <w:rFonts w:ascii="Times New Roman" w:eastAsia="Times New Roman" w:hAnsi="Times New Roman" w:cs="Times New Roman"/>
          <w:sz w:val="36"/>
          <w:szCs w:val="28"/>
        </w:rPr>
      </w:pPr>
      <w:bookmarkStart w:id="0" w:name="_gjdgxs" w:colFirst="0" w:colLast="0"/>
      <w:bookmarkEnd w:id="0"/>
      <w:r w:rsidRPr="002C06B1">
        <w:rPr>
          <w:rFonts w:ascii="Times New Roman" w:eastAsia="Times New Roman" w:hAnsi="Times New Roman" w:cs="Times New Roman"/>
          <w:sz w:val="36"/>
          <w:szCs w:val="28"/>
        </w:rPr>
        <w:t>D Swami</w:t>
      </w:r>
    </w:p>
    <w:p w14:paraId="791560DD" w14:textId="77777777" w:rsidR="00507ECC" w:rsidRPr="00B507C6" w:rsidRDefault="003D6DC4">
      <w:pPr>
        <w:pStyle w:val="Title"/>
        <w:contextualSpacing w:val="0"/>
        <w:rPr>
          <w:rFonts w:ascii="Times New Roman" w:eastAsia="Times New Roman" w:hAnsi="Times New Roman" w:cs="Times New Roman"/>
          <w:b/>
          <w:sz w:val="32"/>
          <w:szCs w:val="24"/>
        </w:rPr>
      </w:pPr>
      <w:r w:rsidRPr="00B507C6">
        <w:rPr>
          <w:rFonts w:ascii="Times New Roman" w:eastAsia="Times New Roman" w:hAnsi="Times New Roman" w:cs="Times New Roman"/>
          <w:b/>
          <w:sz w:val="32"/>
          <w:szCs w:val="24"/>
        </w:rPr>
        <w:t>Project Title:</w:t>
      </w:r>
      <w:r w:rsidRPr="00B507C6">
        <w:rPr>
          <w:rFonts w:ascii="Times New Roman" w:hAnsi="Times New Roman" w:cs="Times New Roman"/>
          <w:b/>
          <w:sz w:val="32"/>
          <w:szCs w:val="24"/>
        </w:rPr>
        <w:t xml:space="preserve"> </w:t>
      </w:r>
      <w:r w:rsidRPr="00B507C6">
        <w:rPr>
          <w:rFonts w:ascii="Times New Roman" w:eastAsia="Times New Roman" w:hAnsi="Times New Roman" w:cs="Times New Roman"/>
          <w:b/>
          <w:sz w:val="32"/>
          <w:szCs w:val="24"/>
        </w:rPr>
        <w:t>On studying the performance of Hadoop MapReduce vs MPI for Aggregation Operations: A Big Data Challenge</w:t>
      </w:r>
    </w:p>
    <w:p w14:paraId="4431EBAE" w14:textId="77777777" w:rsidR="00507ECC" w:rsidRPr="00B507C6" w:rsidRDefault="00507ECC">
      <w:pPr>
        <w:rPr>
          <w:rFonts w:ascii="Times New Roman" w:hAnsi="Times New Roman" w:cs="Times New Roman"/>
          <w:sz w:val="24"/>
          <w:szCs w:val="24"/>
        </w:rPr>
      </w:pPr>
    </w:p>
    <w:p w14:paraId="4A2B538B" w14:textId="710CB103" w:rsidR="00507ECC" w:rsidRPr="00B507C6" w:rsidRDefault="003D6DC4">
      <w:pPr>
        <w:rPr>
          <w:rFonts w:ascii="Times New Roman" w:hAnsi="Times New Roman" w:cs="Times New Roman"/>
          <w:sz w:val="24"/>
          <w:szCs w:val="24"/>
        </w:rPr>
      </w:pPr>
      <w:r w:rsidRPr="00B507C6">
        <w:rPr>
          <w:rFonts w:ascii="Times New Roman" w:hAnsi="Times New Roman" w:cs="Times New Roman"/>
          <w:sz w:val="24"/>
          <w:szCs w:val="24"/>
        </w:rPr>
        <w:t>The following project aimed at benchmarking various parameters of Map Reduce &amp; MPI for parallel I/O. In the</w:t>
      </w:r>
      <w:r w:rsidR="008B40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55237">
        <w:rPr>
          <w:rFonts w:ascii="Times New Roman" w:hAnsi="Times New Roman" w:cs="Times New Roman"/>
          <w:sz w:val="24"/>
          <w:szCs w:val="24"/>
        </w:rPr>
        <w:t>eigth</w:t>
      </w:r>
      <w:proofErr w:type="spellEnd"/>
      <w:r w:rsidRPr="00B507C6">
        <w:rPr>
          <w:rFonts w:ascii="Times New Roman" w:hAnsi="Times New Roman" w:cs="Times New Roman"/>
          <w:sz w:val="24"/>
          <w:szCs w:val="24"/>
        </w:rPr>
        <w:t xml:space="preserve"> week of the work, I have accomplished following tasks:</w:t>
      </w:r>
    </w:p>
    <w:p w14:paraId="0AA2A36E" w14:textId="36974913" w:rsidR="00955237" w:rsidRDefault="00955237" w:rsidP="0095523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pload data on Cedar cluster for MPI performance analysis.</w:t>
      </w:r>
      <w:r>
        <w:rPr>
          <w:rFonts w:ascii="Times New Roman" w:hAnsi="Times New Roman" w:cs="Times New Roman"/>
          <w:sz w:val="24"/>
          <w:szCs w:val="24"/>
        </w:rPr>
        <w:t xml:space="preserve"> The size of data is 933 MB. </w:t>
      </w:r>
    </w:p>
    <w:p w14:paraId="1C645B46" w14:textId="7778CC2E" w:rsidR="00955237" w:rsidRDefault="00955237" w:rsidP="0095523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erform MPI on the </w:t>
      </w:r>
      <w:r>
        <w:rPr>
          <w:rFonts w:ascii="Times New Roman" w:hAnsi="Times New Roman" w:cs="Times New Roman"/>
          <w:sz w:val="24"/>
          <w:szCs w:val="24"/>
        </w:rPr>
        <w:t xml:space="preserve">large data. The large data took around 70 second on local computer while it took 25.1 second on </w:t>
      </w:r>
      <w:proofErr w:type="spellStart"/>
      <w:r>
        <w:rPr>
          <w:rFonts w:ascii="Times New Roman" w:hAnsi="Times New Roman" w:cs="Times New Roman"/>
          <w:sz w:val="24"/>
          <w:szCs w:val="24"/>
        </w:rPr>
        <w:t>Sharcn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ith 4 processors.</w:t>
      </w:r>
    </w:p>
    <w:p w14:paraId="53C1E4C9" w14:textId="63C39DFD" w:rsidR="00955237" w:rsidRDefault="00955237" w:rsidP="0095523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sic analysis of results for HADOOP results</w:t>
      </w:r>
    </w:p>
    <w:p w14:paraId="6290EF24" w14:textId="5145AD91" w:rsidR="00955237" w:rsidRPr="00B507C6" w:rsidRDefault="00955237" w:rsidP="0095523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plementation of MPI using concurrent I/O. This allows me to process the data using constant memory and O(n) time (i.e. one pass algorithms)</w:t>
      </w:r>
    </w:p>
    <w:p w14:paraId="703DA114" w14:textId="27F902C0" w:rsidR="00507ECC" w:rsidRPr="00B507C6" w:rsidRDefault="003D6DC4" w:rsidP="00920D02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Times New Roman" w:hAnsi="Times New Roman" w:cs="Times New Roman"/>
          <w:sz w:val="24"/>
          <w:szCs w:val="24"/>
        </w:rPr>
      </w:pPr>
      <w:r w:rsidRPr="00B507C6">
        <w:rPr>
          <w:rFonts w:ascii="Times New Roman" w:hAnsi="Times New Roman" w:cs="Times New Roman"/>
          <w:sz w:val="24"/>
          <w:szCs w:val="24"/>
        </w:rPr>
        <w:t>Issues tackled in the current week:</w:t>
      </w:r>
    </w:p>
    <w:p w14:paraId="1B0A1B7E" w14:textId="2E46D8E8" w:rsidR="00E15844" w:rsidRDefault="00E15844" w:rsidP="00E15844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anged the usage of </w:t>
      </w:r>
      <w:proofErr w:type="spellStart"/>
      <w:r>
        <w:rPr>
          <w:rFonts w:ascii="Times New Roman" w:hAnsi="Times New Roman" w:cs="Times New Roman"/>
          <w:sz w:val="24"/>
          <w:szCs w:val="24"/>
        </w:rPr>
        <w:t>MPI_Scatt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o </w:t>
      </w:r>
      <w:proofErr w:type="spellStart"/>
      <w:r>
        <w:rPr>
          <w:rFonts w:ascii="Times New Roman" w:hAnsi="Times New Roman" w:cs="Times New Roman"/>
          <w:sz w:val="24"/>
          <w:szCs w:val="24"/>
        </w:rPr>
        <w:t>MPI_</w:t>
      </w:r>
      <w:r w:rsidR="00955237">
        <w:rPr>
          <w:rFonts w:ascii="Times New Roman" w:hAnsi="Times New Roman" w:cs="Times New Roman"/>
          <w:sz w:val="24"/>
          <w:szCs w:val="24"/>
        </w:rPr>
        <w:t>Scatterv</w:t>
      </w:r>
      <w:proofErr w:type="spellEnd"/>
      <w:r w:rsidR="00955237">
        <w:rPr>
          <w:rFonts w:ascii="Times New Roman" w:hAnsi="Times New Roman" w:cs="Times New Roman"/>
          <w:sz w:val="24"/>
          <w:szCs w:val="24"/>
        </w:rPr>
        <w:t xml:space="preserve"> to accommodate the need of varying size of data points when no of data points is not a multiple of the no of processors.</w:t>
      </w:r>
      <w:r w:rsidR="00EC675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E211086" w14:textId="23B2D2F1" w:rsidR="00955237" w:rsidRDefault="00955237" w:rsidP="00E15844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pdates to the MPI program to keep all the functions in </w:t>
      </w:r>
      <w:r w:rsidR="00B5115B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++ as it has better exception handling. This was useful for converting string to float or integer because the functions throw </w:t>
      </w:r>
      <w:proofErr w:type="spellStart"/>
      <w:r>
        <w:rPr>
          <w:rFonts w:ascii="Times New Roman" w:hAnsi="Times New Roman" w:cs="Times New Roman"/>
          <w:sz w:val="24"/>
          <w:szCs w:val="24"/>
        </w:rPr>
        <w:t>invalid_exception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hich can be caught and handles and stops breaking the scripts.</w:t>
      </w:r>
    </w:p>
    <w:p w14:paraId="48BD6C4D" w14:textId="792079A6" w:rsidR="00E15844" w:rsidRDefault="00E15844" w:rsidP="00E15844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Times New Roman" w:hAnsi="Times New Roman" w:cs="Times New Roman"/>
          <w:sz w:val="24"/>
          <w:szCs w:val="24"/>
        </w:rPr>
      </w:pPr>
      <w:bookmarkStart w:id="1" w:name="_GoBack"/>
      <w:r>
        <w:rPr>
          <w:rFonts w:ascii="Times New Roman" w:hAnsi="Times New Roman" w:cs="Times New Roman"/>
          <w:sz w:val="24"/>
          <w:szCs w:val="24"/>
        </w:rPr>
        <w:t xml:space="preserve">To review all the previous logs of execution of Map Reduce tasks shifted to Job-History sever which still uses YARN for tracking metrics. </w:t>
      </w:r>
      <w:bookmarkEnd w:id="1"/>
    </w:p>
    <w:p w14:paraId="6DE7DDAC" w14:textId="5B3918B4" w:rsidR="00955237" w:rsidRDefault="00955237" w:rsidP="00E15844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ssues in concurrent I/O MPI version especially because of not being able to decide the split points based on no of lines.</w:t>
      </w:r>
    </w:p>
    <w:p w14:paraId="4038B106" w14:textId="1607EA8A" w:rsidR="00507ECC" w:rsidRPr="00B507C6" w:rsidRDefault="003D6DC4" w:rsidP="00E15844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Times New Roman" w:hAnsi="Times New Roman" w:cs="Times New Roman"/>
          <w:sz w:val="24"/>
          <w:szCs w:val="24"/>
        </w:rPr>
      </w:pPr>
      <w:r w:rsidRPr="00B507C6">
        <w:rPr>
          <w:rFonts w:ascii="Times New Roman" w:hAnsi="Times New Roman" w:cs="Times New Roman"/>
          <w:sz w:val="24"/>
          <w:szCs w:val="24"/>
        </w:rPr>
        <w:t>Tasks for the upcoming week:</w:t>
      </w:r>
    </w:p>
    <w:p w14:paraId="6F998B04" w14:textId="6D7B98FF" w:rsidR="00955237" w:rsidRDefault="00955237" w:rsidP="00955237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mprovise a plan for concurrent I/O version of MPI. Only way forward seems to be to allow duplicate rows. And this seems reasonable since we are doing min operation which </w:t>
      </w:r>
      <w:r w:rsidR="00F32046">
        <w:rPr>
          <w:rFonts w:ascii="Times New Roman" w:hAnsi="Times New Roman" w:cs="Times New Roman"/>
          <w:sz w:val="24"/>
          <w:szCs w:val="24"/>
        </w:rPr>
        <w:t>has no effect of duplicate values. Had it been another operation like sum or average it would have been a completely different scenario.</w:t>
      </w:r>
    </w:p>
    <w:p w14:paraId="39A96C98" w14:textId="24EE3FA5" w:rsidR="00FD26FD" w:rsidRPr="00955237" w:rsidRDefault="00FD26FD" w:rsidP="00955237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isualize the Hadoop results further.</w:t>
      </w:r>
    </w:p>
    <w:p w14:paraId="63CE78FB" w14:textId="19B92A54" w:rsidR="00507ECC" w:rsidRPr="00B507C6" w:rsidRDefault="003D6DC4">
      <w:pPr>
        <w:rPr>
          <w:rFonts w:ascii="Times New Roman" w:hAnsi="Times New Roman" w:cs="Times New Roman"/>
          <w:sz w:val="24"/>
          <w:szCs w:val="24"/>
        </w:rPr>
      </w:pPr>
      <w:r w:rsidRPr="00B507C6">
        <w:rPr>
          <w:rFonts w:ascii="Times New Roman" w:hAnsi="Times New Roman" w:cs="Times New Roman"/>
          <w:sz w:val="24"/>
          <w:szCs w:val="24"/>
        </w:rPr>
        <w:t>Expected Issues in the coming week:</w:t>
      </w:r>
    </w:p>
    <w:p w14:paraId="1413E9A3" w14:textId="556D5DB0" w:rsidR="002F167A" w:rsidRPr="00B507C6" w:rsidRDefault="00E15844" w:rsidP="0042545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bugging</w:t>
      </w:r>
      <w:r w:rsidR="00425457">
        <w:rPr>
          <w:rFonts w:ascii="Times New Roman" w:hAnsi="Times New Roman" w:cs="Times New Roman"/>
          <w:sz w:val="24"/>
          <w:szCs w:val="24"/>
        </w:rPr>
        <w:t xml:space="preserve"> and implementation</w:t>
      </w:r>
      <w:r>
        <w:rPr>
          <w:rFonts w:ascii="Times New Roman" w:hAnsi="Times New Roman" w:cs="Times New Roman"/>
          <w:sz w:val="24"/>
          <w:szCs w:val="24"/>
        </w:rPr>
        <w:t xml:space="preserve"> challenges</w:t>
      </w:r>
      <w:r w:rsidR="002F167A">
        <w:rPr>
          <w:rFonts w:ascii="Times New Roman" w:hAnsi="Times New Roman" w:cs="Times New Roman"/>
          <w:sz w:val="24"/>
          <w:szCs w:val="24"/>
        </w:rPr>
        <w:t>.</w:t>
      </w:r>
    </w:p>
    <w:sectPr w:rsidR="002F167A" w:rsidRPr="00B507C6">
      <w:headerReference w:type="default" r:id="rId7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3D6B39" w14:textId="77777777" w:rsidR="009264BF" w:rsidRDefault="009264BF">
      <w:pPr>
        <w:spacing w:line="240" w:lineRule="auto"/>
      </w:pPr>
      <w:r>
        <w:separator/>
      </w:r>
    </w:p>
  </w:endnote>
  <w:endnote w:type="continuationSeparator" w:id="0">
    <w:p w14:paraId="51BDA61E" w14:textId="77777777" w:rsidR="009264BF" w:rsidRDefault="009264B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0A6D50" w14:textId="77777777" w:rsidR="009264BF" w:rsidRDefault="009264BF">
      <w:pPr>
        <w:spacing w:line="240" w:lineRule="auto"/>
      </w:pPr>
      <w:r>
        <w:separator/>
      </w:r>
    </w:p>
  </w:footnote>
  <w:footnote w:type="continuationSeparator" w:id="0">
    <w:p w14:paraId="4F14BD6B" w14:textId="77777777" w:rsidR="009264BF" w:rsidRDefault="009264B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A66595" w14:textId="3B74D02A" w:rsidR="00507ECC" w:rsidRPr="00B65819" w:rsidRDefault="001B4EF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line="240" w:lineRule="auto"/>
      <w:rPr>
        <w:rFonts w:ascii="Times New Roman" w:hAnsi="Times New Roman" w:cs="Times New Roman"/>
        <w:color w:val="000000"/>
        <w:sz w:val="24"/>
      </w:rPr>
    </w:pPr>
    <w:r>
      <w:rPr>
        <w:rFonts w:ascii="Times New Roman" w:hAnsi="Times New Roman" w:cs="Times New Roman"/>
        <w:sz w:val="24"/>
      </w:rPr>
      <w:t>6</w:t>
    </w:r>
    <w:r w:rsidR="00874E55" w:rsidRPr="00874E55">
      <w:rPr>
        <w:rFonts w:ascii="Times New Roman" w:hAnsi="Times New Roman" w:cs="Times New Roman"/>
        <w:sz w:val="24"/>
        <w:vertAlign w:val="superscript"/>
      </w:rPr>
      <w:t>th</w:t>
    </w:r>
    <w:r w:rsidR="0073254F" w:rsidRPr="00B65819">
      <w:rPr>
        <w:rFonts w:ascii="Times New Roman" w:hAnsi="Times New Roman" w:cs="Times New Roman"/>
        <w:sz w:val="24"/>
      </w:rPr>
      <w:t xml:space="preserve"> </w:t>
    </w:r>
    <w:proofErr w:type="gramStart"/>
    <w:r w:rsidR="00955237">
      <w:rPr>
        <w:rFonts w:ascii="Times New Roman" w:hAnsi="Times New Roman" w:cs="Times New Roman"/>
        <w:color w:val="000000"/>
        <w:sz w:val="24"/>
      </w:rPr>
      <w:t>November,</w:t>
    </w:r>
    <w:proofErr w:type="gramEnd"/>
    <w:r w:rsidR="003D6DC4" w:rsidRPr="00B65819">
      <w:rPr>
        <w:rFonts w:ascii="Times New Roman" w:hAnsi="Times New Roman" w:cs="Times New Roman"/>
        <w:color w:val="000000"/>
        <w:sz w:val="24"/>
      </w:rPr>
      <w:t xml:space="preserve"> 201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5624AF"/>
    <w:multiLevelType w:val="multilevel"/>
    <w:tmpl w:val="08446C1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431165"/>
    <w:multiLevelType w:val="multilevel"/>
    <w:tmpl w:val="E328F2CA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8642FC"/>
    <w:multiLevelType w:val="multilevel"/>
    <w:tmpl w:val="244E24B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554064"/>
    <w:multiLevelType w:val="hybridMultilevel"/>
    <w:tmpl w:val="BDCEFF80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8430D9B"/>
    <w:multiLevelType w:val="multilevel"/>
    <w:tmpl w:val="5A3C2E70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D3E22C6"/>
    <w:multiLevelType w:val="multilevel"/>
    <w:tmpl w:val="5C360470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1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wMTMxNTI2BUJjMyUdpeDU4uLM/DyQAsNaAAQLyaUsAAAA"/>
  </w:docVars>
  <w:rsids>
    <w:rsidRoot w:val="00507ECC"/>
    <w:rsid w:val="000A2E65"/>
    <w:rsid w:val="000D7F9F"/>
    <w:rsid w:val="0011476D"/>
    <w:rsid w:val="001413C4"/>
    <w:rsid w:val="001604CE"/>
    <w:rsid w:val="001B4EF9"/>
    <w:rsid w:val="001C4674"/>
    <w:rsid w:val="001C46FB"/>
    <w:rsid w:val="001D70ED"/>
    <w:rsid w:val="0020244B"/>
    <w:rsid w:val="002067C0"/>
    <w:rsid w:val="00225499"/>
    <w:rsid w:val="00252305"/>
    <w:rsid w:val="002C06B1"/>
    <w:rsid w:val="002F167A"/>
    <w:rsid w:val="003129AC"/>
    <w:rsid w:val="00323FD9"/>
    <w:rsid w:val="003266E2"/>
    <w:rsid w:val="00370B56"/>
    <w:rsid w:val="00396E31"/>
    <w:rsid w:val="003D2A2F"/>
    <w:rsid w:val="003D6DC4"/>
    <w:rsid w:val="00425457"/>
    <w:rsid w:val="00486C2D"/>
    <w:rsid w:val="00507ECC"/>
    <w:rsid w:val="0052038A"/>
    <w:rsid w:val="00565FD0"/>
    <w:rsid w:val="005E6AEE"/>
    <w:rsid w:val="00617164"/>
    <w:rsid w:val="00621BEC"/>
    <w:rsid w:val="006518BD"/>
    <w:rsid w:val="006A48CD"/>
    <w:rsid w:val="0073254F"/>
    <w:rsid w:val="007850D5"/>
    <w:rsid w:val="007B4E5A"/>
    <w:rsid w:val="00874E55"/>
    <w:rsid w:val="008B40CA"/>
    <w:rsid w:val="008F127D"/>
    <w:rsid w:val="00920D02"/>
    <w:rsid w:val="009264BF"/>
    <w:rsid w:val="00930F06"/>
    <w:rsid w:val="00955237"/>
    <w:rsid w:val="009B7F34"/>
    <w:rsid w:val="00A15208"/>
    <w:rsid w:val="00B334E4"/>
    <w:rsid w:val="00B42B08"/>
    <w:rsid w:val="00B507C6"/>
    <w:rsid w:val="00B5115B"/>
    <w:rsid w:val="00B65819"/>
    <w:rsid w:val="00BC26E5"/>
    <w:rsid w:val="00BC4120"/>
    <w:rsid w:val="00C514FD"/>
    <w:rsid w:val="00C66273"/>
    <w:rsid w:val="00CC58AD"/>
    <w:rsid w:val="00D02AC6"/>
    <w:rsid w:val="00DC6922"/>
    <w:rsid w:val="00E15844"/>
    <w:rsid w:val="00E448E9"/>
    <w:rsid w:val="00E75773"/>
    <w:rsid w:val="00E7705F"/>
    <w:rsid w:val="00EC6753"/>
    <w:rsid w:val="00F32046"/>
    <w:rsid w:val="00F333A4"/>
    <w:rsid w:val="00F40E2B"/>
    <w:rsid w:val="00F80386"/>
    <w:rsid w:val="00F96236"/>
    <w:rsid w:val="00FA16C7"/>
    <w:rsid w:val="00FD26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217A22"/>
  <w15:docId w15:val="{BEEE07D9-41DB-49FA-9C2F-49AC6019ED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CA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line="240" w:lineRule="auto"/>
      <w:contextualSpacing/>
    </w:pPr>
    <w:rPr>
      <w:sz w:val="56"/>
      <w:szCs w:val="56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323FD9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3FD9"/>
  </w:style>
  <w:style w:type="paragraph" w:styleId="Footer">
    <w:name w:val="footer"/>
    <w:basedOn w:val="Normal"/>
    <w:link w:val="FooterChar"/>
    <w:uiPriority w:val="99"/>
    <w:unhideWhenUsed/>
    <w:rsid w:val="00323FD9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3FD9"/>
  </w:style>
  <w:style w:type="paragraph" w:styleId="ListParagraph">
    <w:name w:val="List Paragraph"/>
    <w:basedOn w:val="Normal"/>
    <w:uiPriority w:val="34"/>
    <w:qFormat/>
    <w:rsid w:val="0095523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</Pages>
  <Words>285</Words>
  <Characters>163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vang Swami</dc:creator>
  <cp:lastModifiedBy>Devang Swami</cp:lastModifiedBy>
  <cp:revision>72</cp:revision>
  <cp:lastPrinted>2018-11-06T20:34:00Z</cp:lastPrinted>
  <dcterms:created xsi:type="dcterms:W3CDTF">2018-10-03T13:20:00Z</dcterms:created>
  <dcterms:modified xsi:type="dcterms:W3CDTF">2018-11-06T20:36:00Z</dcterms:modified>
</cp:coreProperties>
</file>